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220"/>
        <w:tblW w:w="9781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6956"/>
      </w:tblGrid>
      <w:tr w:rsidR="008414DA" w:rsidRPr="009469BE" w14:paraId="183CBFC1" w14:textId="77777777" w:rsidTr="00676102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4F4BE4DF" w:rsidR="008414DA" w:rsidRDefault="008414DA" w:rsidP="00676102">
            <w:pPr>
              <w:pStyle w:val="TableHeading"/>
              <w:spacing w:before="120" w:after="120"/>
              <w:ind w:left="-318" w:firstLine="431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1A728E">
              <w:rPr>
                <w:rFonts w:ascii="Arial" w:hAnsi="Arial"/>
                <w:b/>
                <w:bCs/>
                <w:sz w:val="28"/>
                <w:szCs w:val="28"/>
              </w:rPr>
              <w:t>0855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41452D89" w:rsidR="008414DA" w:rsidRPr="008414DA" w:rsidRDefault="009A3FCD" w:rsidP="00676102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A3FCD">
              <w:rPr>
                <w:rFonts w:ascii="Arial" w:hAnsi="Arial"/>
                <w:b/>
                <w:bCs/>
                <w:sz w:val="28"/>
                <w:szCs w:val="28"/>
              </w:rPr>
              <w:t>Settlement Adjustments for Supply Meter Points impacted by the Central Switching System P1 Incident</w:t>
            </w:r>
          </w:p>
        </w:tc>
      </w:tr>
      <w:tr w:rsidR="008414DA" w:rsidRPr="009469BE" w14:paraId="58A0BC3C" w14:textId="77777777" w:rsidTr="00676102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730508D1" w:rsidR="00A66897" w:rsidRDefault="00075690" w:rsidP="00676102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E02FD7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D25BAE" w:rsidRPr="00E02FD7">
              <w:rPr>
                <w:rFonts w:ascii="Arial" w:hAnsi="Arial"/>
                <w:b/>
                <w:bCs/>
                <w:color w:val="FF0000"/>
                <w:sz w:val="24"/>
              </w:rPr>
              <w:t>12 October</w:t>
            </w:r>
            <w:r w:rsidR="0021717F" w:rsidRPr="00E02FD7">
              <w:rPr>
                <w:rFonts w:ascii="Arial" w:hAnsi="Arial"/>
                <w:b/>
                <w:bCs/>
                <w:color w:val="FF0000"/>
                <w:sz w:val="24"/>
              </w:rPr>
              <w:t xml:space="preserve"> 20</w:t>
            </w:r>
            <w:r w:rsidR="00F16711" w:rsidRPr="00E02FD7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676102" w:rsidRPr="00E02FD7">
              <w:rPr>
                <w:rFonts w:ascii="Arial" w:hAnsi="Arial"/>
                <w:b/>
                <w:bCs/>
                <w:color w:val="FF0000"/>
                <w:sz w:val="24"/>
              </w:rPr>
              <w:t>3</w:t>
            </w:r>
          </w:p>
          <w:p w14:paraId="0857AF1E" w14:textId="77777777" w:rsidR="004F42E0" w:rsidRDefault="004F42E0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676102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676102">
        <w:trPr>
          <w:trHeight w:val="1705"/>
        </w:trPr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676102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6C2AE0DA" w14:textId="7FE72DBB" w:rsidR="00B5469D" w:rsidRPr="009A3FCD" w:rsidRDefault="00B5469D" w:rsidP="009A3FCD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2F44281B" w14:textId="7FB1E351" w:rsidR="001E2DFE" w:rsidRPr="004D1953" w:rsidRDefault="004D1953" w:rsidP="004D1953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f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</w:tc>
      </w:tr>
      <w:tr w:rsidR="00805518" w:rsidRPr="009469BE" w14:paraId="4067775B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0575A0D3" w:rsidR="00805518" w:rsidRPr="004D1953" w:rsidRDefault="008067D9" w:rsidP="004D1953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lastRenderedPageBreak/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p w14:paraId="03D82D45" w14:textId="77777777" w:rsidR="0041396B" w:rsidRPr="00655429" w:rsidRDefault="0041396B" w:rsidP="008846F0">
      <w:pPr>
        <w:ind w:left="-142"/>
        <w:jc w:val="left"/>
        <w:rPr>
          <w:rFonts w:ascii="Arial" w:hAnsi="Arial"/>
        </w:rPr>
      </w:pPr>
    </w:p>
    <w:sectPr w:rsidR="0041396B" w:rsidRPr="00655429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8D7CF" w14:textId="77777777" w:rsidR="004C6880" w:rsidRDefault="004C6880">
      <w:r>
        <w:separator/>
      </w:r>
    </w:p>
  </w:endnote>
  <w:endnote w:type="continuationSeparator" w:id="0">
    <w:p w14:paraId="515846A6" w14:textId="77777777" w:rsidR="004C6880" w:rsidRDefault="004C6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70B6F37C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6B33DF">
      <w:rPr>
        <w:rFonts w:ascii="Arial" w:hAnsi="Arial" w:cs="Arial"/>
        <w:color w:val="auto"/>
        <w:sz w:val="16"/>
        <w:szCs w:val="16"/>
        <w:lang w:val="en-GB"/>
      </w:rPr>
      <w:t>0855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6B33DF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2D1CD960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6B33DF">
      <w:rPr>
        <w:rFonts w:ascii="Arial" w:hAnsi="Arial" w:cs="Arial"/>
        <w:color w:val="auto"/>
        <w:sz w:val="16"/>
        <w:szCs w:val="16"/>
        <w:lang w:val="en-GB"/>
      </w:rPr>
      <w:t>21 Sept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F5712" w14:textId="77777777" w:rsidR="004C6880" w:rsidRDefault="004C6880">
      <w:r>
        <w:separator/>
      </w:r>
    </w:p>
  </w:footnote>
  <w:footnote w:type="continuationSeparator" w:id="0">
    <w:p w14:paraId="370A8F2A" w14:textId="77777777" w:rsidR="004C6880" w:rsidRDefault="004C6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7E2274F2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FE4653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ABA13C8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D9491A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6AEC457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5D48754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B7A965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218F74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EBAB73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09F2CB4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66D4450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1F4F32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7B0D0C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120CD5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91E46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788E707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4BEBC2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5E26552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55DC457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FE693D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A8840A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6404A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ADA0470E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79C4EEDC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294CF2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70087A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9AAB5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12325CD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EC1A266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93AA02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775207B8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7116C086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47421F0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9642E8D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9F01A4C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70478E6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ttachedTemplate r:id="rId1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rA0MTYxMDM1NzNW0lEKTi0uzszPAykwrAUAVEisry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A728E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67660"/>
    <w:rsid w:val="004A2FDB"/>
    <w:rsid w:val="004B4E18"/>
    <w:rsid w:val="004C6880"/>
    <w:rsid w:val="004D1953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76102"/>
    <w:rsid w:val="006A363E"/>
    <w:rsid w:val="006B33DF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7A04"/>
    <w:rsid w:val="009A3FCD"/>
    <w:rsid w:val="009C358B"/>
    <w:rsid w:val="009C4293"/>
    <w:rsid w:val="009C76A6"/>
    <w:rsid w:val="00A10CB2"/>
    <w:rsid w:val="00A30E1A"/>
    <w:rsid w:val="00A37A35"/>
    <w:rsid w:val="00A66897"/>
    <w:rsid w:val="00A81056"/>
    <w:rsid w:val="00A83A74"/>
    <w:rsid w:val="00AF727F"/>
    <w:rsid w:val="00B21CF5"/>
    <w:rsid w:val="00B5469D"/>
    <w:rsid w:val="00B662DF"/>
    <w:rsid w:val="00B8798F"/>
    <w:rsid w:val="00C53F66"/>
    <w:rsid w:val="00C61605"/>
    <w:rsid w:val="00C876FA"/>
    <w:rsid w:val="00C91C94"/>
    <w:rsid w:val="00D07DB2"/>
    <w:rsid w:val="00D1202E"/>
    <w:rsid w:val="00D25BAE"/>
    <w:rsid w:val="00D33A4C"/>
    <w:rsid w:val="00D40026"/>
    <w:rsid w:val="00D719BE"/>
    <w:rsid w:val="00DA590E"/>
    <w:rsid w:val="00DA6AE6"/>
    <w:rsid w:val="00DA7CB7"/>
    <w:rsid w:val="00E02FD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4.xml><?xml version="1.0" encoding="utf-8"?>
<ds:datastoreItem xmlns:ds="http://schemas.openxmlformats.org/officeDocument/2006/customXml" ds:itemID="{6EF166A0-8F66-4C39-85DF-A07EE35DB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43</TotalTime>
  <Pages>2</Pages>
  <Words>183</Words>
  <Characters>1228</Characters>
  <Application>Microsoft Office Word</Application>
  <DocSecurity>0</DocSecurity>
  <Lines>2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404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12</cp:revision>
  <cp:lastPrinted>2011-03-22T14:39:00Z</cp:lastPrinted>
  <dcterms:created xsi:type="dcterms:W3CDTF">2021-09-30T12:49:00Z</dcterms:created>
  <dcterms:modified xsi:type="dcterms:W3CDTF">2023-09-22T11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113f40ada02df0d6d0159d312cbbb4709197d22961b9a9276f32e95252ed7ad</vt:lpwstr>
  </property>
</Properties>
</file>